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Долга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3 форматах: pdf, docx и md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Лабораторная работа представляет собой создание отчёта в формате Markdown по предыдущим лабораторным работам. Все эти созданные файлы можно будет посмотреть на Github и ТУИС, а также в видеоформате на Rutube. В качестве доказательства проделанной работы прикрепляю скриншоты уже сделанных отчётов по лабораторным работам №1 и №2 (рис. 1):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Рис. 1: Отчёт по лабораторной работе №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Отчёт по лабораторной работе №1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Рис. 2: Отчёт по лабораторной работе №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Отчёт по лабораторной работе №2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ся оформлять отчёты с помощью легковесного языка разметки Markdown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Долгаев Евгений НММбд-01-24</dc:creator>
  <dc:language>ru-RU</dc:language>
  <cp:keywords/>
  <dcterms:created xsi:type="dcterms:W3CDTF">2025-03-02T10:17:23Z</dcterms:created>
  <dcterms:modified xsi:type="dcterms:W3CDTF">2025-03-02T10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циплина: Операционные систем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